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7D6C" w:rsidRDefault="00C27D6C" w:rsidP="00B37E31">
      <w:pPr>
        <w:spacing w:line="240" w:lineRule="auto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  <w:bookmarkStart w:id="0" w:name="_GoBack"/>
      <w:bookmarkEnd w:id="0"/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3D4308" w:rsidRPr="00D220C4" w:rsidRDefault="003D4308" w:rsidP="00C52D57">
      <w:pPr>
        <w:suppressAutoHyphens/>
        <w:spacing w:after="240"/>
        <w:ind w:left="4956" w:firstLine="708"/>
        <w:jc w:val="center"/>
        <w:rPr>
          <w:rFonts w:cs="Arial"/>
          <w:b/>
          <w:sz w:val="20"/>
          <w:szCs w:val="20"/>
        </w:rPr>
      </w:pPr>
      <w:r w:rsidRPr="00C52D57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 xml:space="preserve">Załącznik nr </w:t>
      </w:r>
      <w:r w:rsidR="00C52D57" w:rsidRPr="00C52D57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3</w:t>
      </w:r>
      <w:r w:rsidRPr="00C52D57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 do</w:t>
      </w:r>
      <w:r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 xml:space="preserve"> Regulaminu konkursu</w:t>
      </w:r>
    </w:p>
    <w:p w:rsidR="003D4308" w:rsidRPr="00D220C4" w:rsidRDefault="003D4308" w:rsidP="00C52D57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Calibri"/>
          <w:b/>
          <w:sz w:val="20"/>
          <w:szCs w:val="20"/>
        </w:rPr>
      </w:pPr>
    </w:p>
    <w:p w:rsidR="003D4308" w:rsidRPr="00D220C4" w:rsidRDefault="00747CFE" w:rsidP="00C52D57">
      <w:pPr>
        <w:autoSpaceDE w:val="0"/>
        <w:autoSpaceDN w:val="0"/>
        <w:adjustRightInd w:val="0"/>
        <w:spacing w:after="0" w:line="240" w:lineRule="auto"/>
        <w:jc w:val="center"/>
        <w:rPr>
          <w:rFonts w:eastAsia="Calibri" w:cs="Calibri"/>
          <w:b/>
          <w:sz w:val="20"/>
          <w:szCs w:val="20"/>
        </w:rPr>
      </w:pPr>
      <w:r w:rsidRPr="00D220C4">
        <w:rPr>
          <w:rFonts w:eastAsia="Calibri" w:cs="Calibri"/>
          <w:b/>
          <w:sz w:val="40"/>
          <w:szCs w:val="40"/>
        </w:rPr>
        <w:t>Oświadczenie</w:t>
      </w:r>
    </w:p>
    <w:p w:rsidR="00747CFE" w:rsidRPr="00D220C4" w:rsidRDefault="00747CFE" w:rsidP="00C52D57">
      <w:pPr>
        <w:autoSpaceDE w:val="0"/>
        <w:autoSpaceDN w:val="0"/>
        <w:adjustRightInd w:val="0"/>
        <w:spacing w:after="0" w:line="240" w:lineRule="auto"/>
        <w:jc w:val="center"/>
        <w:rPr>
          <w:rFonts w:eastAsia="Calibri" w:cs="Calibri"/>
          <w:b/>
          <w:sz w:val="20"/>
          <w:szCs w:val="20"/>
        </w:rPr>
      </w:pPr>
      <w:r w:rsidRPr="00D220C4">
        <w:rPr>
          <w:rFonts w:eastAsia="Calibri" w:cs="Calibri"/>
          <w:b/>
          <w:sz w:val="20"/>
          <w:szCs w:val="20"/>
        </w:rPr>
        <w:t>o wyrażeniu zgody na rozpowszechnienie wizerunku</w:t>
      </w:r>
    </w:p>
    <w:p w:rsidR="00212396" w:rsidRPr="00D220C4" w:rsidRDefault="00212396" w:rsidP="00C52D57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Calibri"/>
          <w:b/>
          <w:sz w:val="20"/>
          <w:szCs w:val="20"/>
        </w:rPr>
      </w:pPr>
    </w:p>
    <w:p w:rsidR="00747CFE" w:rsidRPr="00D220C4" w:rsidRDefault="00747CFE" w:rsidP="00C52D57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Calibri"/>
          <w:sz w:val="20"/>
          <w:szCs w:val="20"/>
        </w:rPr>
      </w:pPr>
      <w:r w:rsidRPr="00D220C4">
        <w:rPr>
          <w:rFonts w:eastAsia="Calibri" w:cs="Calibri"/>
          <w:sz w:val="20"/>
          <w:szCs w:val="20"/>
        </w:rPr>
        <w:t xml:space="preserve">Niniejszym </w:t>
      </w:r>
      <w:r w:rsidRPr="00D220C4">
        <w:rPr>
          <w:rFonts w:eastAsia="Calibri" w:cs="Calibri"/>
          <w:b/>
          <w:color w:val="000000" w:themeColor="text1"/>
          <w:sz w:val="20"/>
          <w:szCs w:val="20"/>
        </w:rPr>
        <w:t>wyrażam zgodę/ nie wyrażam zgody**</w:t>
      </w:r>
      <w:r w:rsidRPr="00D220C4">
        <w:rPr>
          <w:rFonts w:eastAsia="Calibri" w:cs="Calibri"/>
          <w:color w:val="000000" w:themeColor="text1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na przetwarzanie moich danych</w:t>
      </w:r>
      <w:r w:rsidR="00C52D57">
        <w:rPr>
          <w:rFonts w:eastAsia="Calibri" w:cs="Calibri"/>
          <w:sz w:val="20"/>
          <w:szCs w:val="20"/>
        </w:rPr>
        <w:t xml:space="preserve"> oraz mojego podopiecznego ………………………………………………………..(imię i nazwisko podopiecznego) </w:t>
      </w:r>
      <w:r w:rsidRPr="00D220C4">
        <w:rPr>
          <w:rFonts w:eastAsia="Calibri" w:cs="Calibri"/>
          <w:sz w:val="20"/>
          <w:szCs w:val="20"/>
        </w:rPr>
        <w:t xml:space="preserve">w tym rozpowszechnienie </w:t>
      </w:r>
      <w:r w:rsidR="00212396" w:rsidRPr="00D220C4">
        <w:rPr>
          <w:rFonts w:eastAsia="Calibri" w:cs="Calibri"/>
          <w:sz w:val="20"/>
          <w:szCs w:val="20"/>
        </w:rPr>
        <w:t xml:space="preserve">wizerunku </w:t>
      </w:r>
      <w:r w:rsidRPr="00D220C4">
        <w:rPr>
          <w:rFonts w:eastAsia="Calibri" w:cs="Calibri"/>
          <w:sz w:val="20"/>
          <w:szCs w:val="20"/>
        </w:rPr>
        <w:t>mojego</w:t>
      </w:r>
      <w:r w:rsidR="00212396" w:rsidRPr="00D220C4">
        <w:rPr>
          <w:rFonts w:eastAsia="Calibri" w:cs="Calibri"/>
          <w:sz w:val="20"/>
          <w:szCs w:val="20"/>
        </w:rPr>
        <w:t xml:space="preserve"> dziecka </w:t>
      </w:r>
      <w:r w:rsidRPr="00D220C4">
        <w:rPr>
          <w:rFonts w:eastAsia="Calibri" w:cs="Calibri"/>
          <w:sz w:val="20"/>
          <w:szCs w:val="20"/>
        </w:rPr>
        <w:t xml:space="preserve"> utrwalonego na zdjęciach i/lub</w:t>
      </w:r>
      <w:r w:rsidR="00C52D57">
        <w:rPr>
          <w:rFonts w:eastAsia="Calibri" w:cs="Calibri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nagraniach, wykonanych</w:t>
      </w:r>
      <w:r w:rsidR="00212396" w:rsidRPr="00D220C4">
        <w:rPr>
          <w:rFonts w:eastAsia="Calibri" w:cs="Calibri"/>
          <w:sz w:val="20"/>
          <w:szCs w:val="20"/>
        </w:rPr>
        <w:t xml:space="preserve"> w trakcie realizacji </w:t>
      </w:r>
      <w:r w:rsidR="00212396" w:rsidRPr="00D220C4">
        <w:rPr>
          <w:rFonts w:eastAsia="Times New Roman" w:cs="Calibri"/>
          <w:b/>
          <w:bCs/>
          <w:color w:val="000000"/>
          <w:lang w:eastAsia="pl-PL"/>
        </w:rPr>
        <w:t>KONKURSU FOTOGRAFICZNEGO  „</w:t>
      </w:r>
      <w:r w:rsidR="00212396" w:rsidRPr="00D220C4">
        <w:rPr>
          <w:rFonts w:eastAsia="Calibri" w:cs="Calibri"/>
          <w:b/>
          <w:color w:val="000000" w:themeColor="text1"/>
          <w:sz w:val="20"/>
          <w:szCs w:val="20"/>
        </w:rPr>
        <w:t>Kolorowe murawy galmanowe - siedlisko pełne życia”</w:t>
      </w:r>
      <w:r w:rsidRPr="00D220C4">
        <w:rPr>
          <w:rFonts w:eastAsia="Calibri" w:cs="Calibri"/>
          <w:sz w:val="20"/>
          <w:szCs w:val="20"/>
        </w:rPr>
        <w:t xml:space="preserve">, przez </w:t>
      </w:r>
      <w:r w:rsidR="00212396" w:rsidRPr="00D220C4">
        <w:rPr>
          <w:rFonts w:eastAsia="Calibri" w:cs="Calibri"/>
          <w:sz w:val="20"/>
          <w:szCs w:val="20"/>
        </w:rPr>
        <w:t>Uniwersytet Śląski w Katowicach, ul. B</w:t>
      </w:r>
      <w:r w:rsidR="007B5BA1" w:rsidRPr="00D220C4">
        <w:rPr>
          <w:rFonts w:eastAsia="Calibri" w:cs="Calibri"/>
          <w:sz w:val="20"/>
          <w:szCs w:val="20"/>
        </w:rPr>
        <w:t>ankowa 12, 40-007 Katowice (</w:t>
      </w:r>
      <w:r w:rsidR="00212396" w:rsidRPr="00D220C4">
        <w:rPr>
          <w:rFonts w:eastAsia="Calibri" w:cs="Calibri"/>
          <w:sz w:val="20"/>
          <w:szCs w:val="20"/>
        </w:rPr>
        <w:t>Beneficjent)</w:t>
      </w:r>
      <w:r w:rsidR="007B5BA1" w:rsidRPr="00D220C4">
        <w:rPr>
          <w:rFonts w:eastAsia="Calibri" w:cs="Calibri"/>
          <w:sz w:val="20"/>
          <w:szCs w:val="20"/>
        </w:rPr>
        <w:t>, który</w:t>
      </w:r>
      <w:r w:rsidR="00212396" w:rsidRPr="00D220C4">
        <w:rPr>
          <w:rFonts w:eastAsia="Calibri" w:cs="Calibri"/>
          <w:sz w:val="20"/>
          <w:szCs w:val="20"/>
        </w:rPr>
        <w:t xml:space="preserve"> jest podmiotem przetwarzającym dane osobowe na podstawie umowy powierzenia zawartej  z </w:t>
      </w:r>
      <w:r w:rsidR="00212396" w:rsidRPr="00D220C4">
        <w:rPr>
          <w:rFonts w:eastAsia="Calibri" w:cs="Calibri"/>
          <w:b/>
          <w:sz w:val="20"/>
          <w:szCs w:val="20"/>
        </w:rPr>
        <w:t>Centrum Koordynacji Projektów Środowiskowych</w:t>
      </w:r>
      <w:r w:rsidR="00212396" w:rsidRPr="00D220C4">
        <w:rPr>
          <w:rFonts w:cs="Calibri"/>
          <w:bCs/>
        </w:rPr>
        <w:t xml:space="preserve"> </w:t>
      </w:r>
      <w:r w:rsidR="00212396" w:rsidRPr="00D220C4">
        <w:rPr>
          <w:rFonts w:eastAsia="Calibri" w:cs="Calibri"/>
          <w:sz w:val="20"/>
          <w:szCs w:val="20"/>
        </w:rPr>
        <w:t>(pełniącej funkcję Instytucji Wdrażającej), której na podstawie porozumienia minister właściwy do spraw środowiska (pełniący funkcję Instytucji Pośredniczącej) powierzył przetwarzanie danych, działając w imieniu i na rzecz administratora – Ministra właściwego ds. rozwoju regionalnego.</w:t>
      </w:r>
      <w:r w:rsidRPr="00D220C4">
        <w:rPr>
          <w:rFonts w:eastAsia="Calibri" w:cs="Calibri"/>
          <w:sz w:val="20"/>
          <w:szCs w:val="20"/>
        </w:rPr>
        <w:t>, w celach informacyjnych i promocyjnych.</w:t>
      </w:r>
      <w:r w:rsidR="00C52D57">
        <w:rPr>
          <w:rFonts w:eastAsia="Calibri" w:cs="Calibri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Zgoda obejmuje rozpowszechnianie wizerunku, jego kadrowanie i kompozycję,</w:t>
      </w:r>
      <w:r w:rsidR="00C52D57">
        <w:rPr>
          <w:rFonts w:eastAsia="Calibri" w:cs="Calibri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w następujących formach publikacji: udostępnianie za pośrednictwem dowolnego medium,</w:t>
      </w:r>
      <w:r w:rsidR="00C52D57">
        <w:rPr>
          <w:rFonts w:eastAsia="Calibri" w:cs="Calibri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w tym rozpowszechnianie na stronach internetowych oraz w mediach społecznościowych</w:t>
      </w:r>
      <w:r w:rsidR="00164275">
        <w:rPr>
          <w:rFonts w:eastAsia="Calibri" w:cs="Calibri"/>
          <w:sz w:val="20"/>
          <w:szCs w:val="20"/>
        </w:rPr>
        <w:t xml:space="preserve"> organizatorów</w:t>
      </w:r>
      <w:r w:rsidRPr="00D220C4">
        <w:rPr>
          <w:rFonts w:eastAsia="Calibri" w:cs="Calibri"/>
          <w:sz w:val="20"/>
          <w:szCs w:val="20"/>
        </w:rPr>
        <w:t>.</w:t>
      </w:r>
      <w:r w:rsidR="00C52D57">
        <w:rPr>
          <w:rFonts w:eastAsia="Calibri" w:cs="Calibri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Wizerunek nie będzie użyty w sposób mogący naruszyć dobra osobiste. Zgoda zostaje wyrażona</w:t>
      </w:r>
      <w:r w:rsidR="00C52D57">
        <w:rPr>
          <w:rFonts w:eastAsia="Calibri" w:cs="Calibri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nieodpłatnie i bez ograniczeń terytorialnych.</w:t>
      </w: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Calibri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Calibri"/>
          <w:sz w:val="20"/>
          <w:szCs w:val="20"/>
        </w:rPr>
      </w:pPr>
    </w:p>
    <w:p w:rsidR="00747CFE" w:rsidRPr="00D220C4" w:rsidRDefault="00747CFE" w:rsidP="00747CFE">
      <w:pPr>
        <w:autoSpaceDE w:val="0"/>
        <w:autoSpaceDN w:val="0"/>
        <w:adjustRightInd w:val="0"/>
        <w:spacing w:after="0" w:line="240" w:lineRule="auto"/>
        <w:rPr>
          <w:rFonts w:eastAsia="Calibri" w:cs="Calibri"/>
          <w:sz w:val="20"/>
          <w:szCs w:val="20"/>
        </w:rPr>
      </w:pPr>
      <w:r w:rsidRPr="00D220C4">
        <w:rPr>
          <w:rFonts w:eastAsia="Calibri" w:cs="Calibri"/>
          <w:sz w:val="20"/>
          <w:szCs w:val="20"/>
        </w:rPr>
        <w:t>……………………….,data………</w:t>
      </w:r>
      <w:r w:rsidR="00C27D6C">
        <w:rPr>
          <w:rFonts w:eastAsia="Calibri" w:cs="Calibri"/>
          <w:sz w:val="20"/>
          <w:szCs w:val="20"/>
        </w:rPr>
        <w:t>…..</w:t>
      </w:r>
      <w:r w:rsidRPr="00D220C4">
        <w:rPr>
          <w:rFonts w:eastAsia="Calibri" w:cs="Calibri"/>
          <w:sz w:val="20"/>
          <w:szCs w:val="20"/>
        </w:rPr>
        <w:t>……</w:t>
      </w:r>
      <w:r w:rsidR="00212396" w:rsidRPr="00D220C4">
        <w:rPr>
          <w:rFonts w:eastAsia="Calibri" w:cs="Calibri"/>
          <w:sz w:val="20"/>
          <w:szCs w:val="20"/>
        </w:rPr>
        <w:tab/>
      </w:r>
      <w:r w:rsidR="00212396" w:rsidRPr="00D220C4">
        <w:rPr>
          <w:rFonts w:eastAsia="Calibri" w:cs="Calibri"/>
          <w:sz w:val="20"/>
          <w:szCs w:val="20"/>
        </w:rPr>
        <w:tab/>
      </w:r>
      <w:r w:rsidR="00212396" w:rsidRPr="00D220C4">
        <w:rPr>
          <w:rFonts w:eastAsia="Calibri" w:cs="Calibri"/>
          <w:sz w:val="20"/>
          <w:szCs w:val="20"/>
        </w:rPr>
        <w:tab/>
      </w:r>
      <w:r w:rsidR="00212396" w:rsidRPr="00D220C4">
        <w:rPr>
          <w:rFonts w:eastAsia="Calibri" w:cs="Calibri"/>
          <w:sz w:val="20"/>
          <w:szCs w:val="20"/>
        </w:rPr>
        <w:tab/>
        <w:t xml:space="preserve">        </w:t>
      </w:r>
      <w:r w:rsidR="00C52D57">
        <w:rPr>
          <w:rFonts w:eastAsia="Calibri" w:cs="Calibri"/>
          <w:sz w:val="20"/>
          <w:szCs w:val="20"/>
        </w:rPr>
        <w:t>…………………….</w:t>
      </w:r>
      <w:r w:rsidRPr="00D220C4">
        <w:rPr>
          <w:rFonts w:eastAsia="Calibri" w:cs="Calibri"/>
          <w:sz w:val="20"/>
          <w:szCs w:val="20"/>
        </w:rPr>
        <w:t>.………………………………</w:t>
      </w:r>
    </w:p>
    <w:p w:rsidR="00C52D57" w:rsidRDefault="00C52D57" w:rsidP="00C52D57">
      <w:pPr>
        <w:spacing w:after="200"/>
        <w:ind w:left="4248" w:firstLine="708"/>
        <w:jc w:val="both"/>
        <w:rPr>
          <w:rFonts w:eastAsia="Calibri" w:cs="Calibri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czytelny podpis </w:t>
      </w:r>
      <w:r>
        <w:rPr>
          <w:rFonts w:eastAsia="Calibri" w:cs="Arial"/>
          <w:sz w:val="20"/>
          <w:szCs w:val="20"/>
        </w:rPr>
        <w:t>rodzica/ opiekuna prawnego</w:t>
      </w:r>
      <w:r w:rsidRPr="00D220C4">
        <w:rPr>
          <w:rFonts w:eastAsia="Calibri" w:cs="Calibri"/>
          <w:sz w:val="20"/>
          <w:szCs w:val="20"/>
        </w:rPr>
        <w:t xml:space="preserve"> </w:t>
      </w:r>
    </w:p>
    <w:p w:rsidR="00747CFE" w:rsidRPr="00D220C4" w:rsidRDefault="00747CFE" w:rsidP="00747CFE">
      <w:pPr>
        <w:spacing w:after="200"/>
        <w:jc w:val="both"/>
        <w:rPr>
          <w:rFonts w:eastAsia="Calibri" w:cs="Calibri"/>
          <w:sz w:val="20"/>
          <w:szCs w:val="20"/>
        </w:rPr>
      </w:pPr>
      <w:r w:rsidRPr="00D220C4">
        <w:rPr>
          <w:rFonts w:eastAsia="Calibri" w:cs="Calibri"/>
          <w:sz w:val="20"/>
          <w:szCs w:val="20"/>
        </w:rPr>
        <w:t>** niepotrzebne skreślić</w:t>
      </w:r>
    </w:p>
    <w:p w:rsidR="004030BF" w:rsidRPr="00D220C4" w:rsidRDefault="004030BF" w:rsidP="004030BF">
      <w:pPr>
        <w:pStyle w:val="Textbody"/>
        <w:spacing w:after="0" w:line="360" w:lineRule="auto"/>
        <w:jc w:val="both"/>
        <w:rPr>
          <w:rFonts w:asciiTheme="minorHAnsi" w:eastAsia="Calibri" w:hAnsiTheme="minorHAnsi" w:cs="Arial"/>
          <w:kern w:val="0"/>
          <w:sz w:val="20"/>
          <w:szCs w:val="20"/>
          <w:lang w:eastAsia="en-US"/>
        </w:rPr>
      </w:pPr>
    </w:p>
    <w:sectPr w:rsidR="004030BF" w:rsidRPr="00D220C4" w:rsidSect="00AF677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29F5" w:rsidRDefault="003629F5" w:rsidP="00747CFE">
      <w:pPr>
        <w:spacing w:after="0" w:line="240" w:lineRule="auto"/>
      </w:pPr>
      <w:r>
        <w:separator/>
      </w:r>
    </w:p>
  </w:endnote>
  <w:endnote w:type="continuationSeparator" w:id="0">
    <w:p w:rsidR="003629F5" w:rsidRDefault="003629F5" w:rsidP="00747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4F7A" w:rsidRDefault="00B04F7A">
    <w:pPr>
      <w:pStyle w:val="Stopka"/>
    </w:pPr>
    <w:r>
      <w:rPr>
        <w:noProof/>
        <w:lang w:eastAsia="pl-PL"/>
      </w:rPr>
      <w:drawing>
        <wp:inline distT="0" distB="0" distL="0" distR="0">
          <wp:extent cx="5760720" cy="751840"/>
          <wp:effectExtent l="0" t="0" r="0" b="0"/>
          <wp:docPr id="14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51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B04F7A" w:rsidRDefault="00B04F7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29F5" w:rsidRDefault="003629F5" w:rsidP="00747CFE">
      <w:pPr>
        <w:spacing w:after="0" w:line="240" w:lineRule="auto"/>
      </w:pPr>
      <w:r>
        <w:separator/>
      </w:r>
    </w:p>
  </w:footnote>
  <w:footnote w:type="continuationSeparator" w:id="0">
    <w:p w:rsidR="003629F5" w:rsidRDefault="003629F5" w:rsidP="00747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4F7A" w:rsidRPr="002268BB" w:rsidRDefault="00B04F7A" w:rsidP="00C27D6C">
    <w:pPr>
      <w:rPr>
        <w:rFonts w:ascii="Arial" w:eastAsia="Times New Roman" w:hAnsi="Arial" w:cs="Arial"/>
        <w:color w:val="000000"/>
        <w:sz w:val="24"/>
        <w:szCs w:val="24"/>
        <w:lang w:eastAsia="pl-PL"/>
      </w:rPr>
    </w:pPr>
    <w:r>
      <w:tab/>
    </w:r>
    <w:r>
      <w:rPr>
        <w:noProof/>
        <w:lang w:eastAsia="pl-PL"/>
      </w:rPr>
      <w:drawing>
        <wp:inline distT="0" distB="0" distL="0" distR="0">
          <wp:extent cx="5753100" cy="790575"/>
          <wp:effectExtent l="0" t="0" r="0" b="9525"/>
          <wp:docPr id="1" name="Obraz 1" descr="logo_biogalman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biogalman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27D6C">
      <w:rPr>
        <w:rFonts w:cstheme="minorHAnsi"/>
        <w:i/>
        <w:noProof/>
        <w:sz w:val="20"/>
        <w:szCs w:val="20"/>
        <w:lang w:eastAsia="pl-PL"/>
      </w:rPr>
      <w:t xml:space="preserve"> </w:t>
    </w:r>
    <w:r w:rsidRPr="002268BB">
      <w:rPr>
        <w:rFonts w:cstheme="minorHAnsi"/>
        <w:i/>
        <w:noProof/>
        <w:sz w:val="20"/>
        <w:szCs w:val="20"/>
        <w:lang w:eastAsia="pl-PL"/>
      </w:rPr>
      <w:t>Projekt „</w:t>
    </w:r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>Dobre praktyki dla wzmacniania bioróżnorodności i aktywnej ochrony muraw galmanowych rejonu śląsko-krakowskiego BioGalmany”</w:t>
    </w:r>
  </w:p>
  <w:p w:rsidR="00B04F7A" w:rsidRDefault="00B37E31" w:rsidP="00C27D6C">
    <w:pPr>
      <w:pStyle w:val="Nagwek"/>
    </w:pPr>
    <w:r>
      <w:rPr>
        <w:noProof/>
        <w:lang w:eastAsia="pl-PL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88AF24C">
              <wp:simplePos x="0" y="0"/>
              <wp:positionH relativeFrom="margin">
                <wp:align>left</wp:align>
              </wp:positionH>
              <wp:positionV relativeFrom="paragraph">
                <wp:posOffset>15239</wp:posOffset>
              </wp:positionV>
              <wp:extent cx="5638800" cy="0"/>
              <wp:effectExtent l="0" t="0" r="0" b="0"/>
              <wp:wrapNone/>
              <wp:docPr id="6" name="Łącznik prosty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8F5071" id="Łącznik prosty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left;mso-position-horizontal-relative:margin;mso-position-vertical:absolute;mso-position-vertical-relative:text;mso-width-percent:0;mso-height-percent:0;mso-width-relative:page;mso-height-relative:page" from="0,1.2pt" to="44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" strokecolor="#0d0d0d [3069]">
              <v:stroke joinstyle="miter"/>
              <o:lock v:ext="edit" shapetype="f"/>
              <w10:wrap anchorx="margin"/>
            </v:line>
          </w:pict>
        </mc:Fallback>
      </mc:AlternateContent>
    </w:r>
  </w:p>
  <w:p w:rsidR="00B04F7A" w:rsidRDefault="00B04F7A" w:rsidP="00C27D6C">
    <w:pPr>
      <w:pStyle w:val="Nagwek"/>
      <w:tabs>
        <w:tab w:val="clear" w:pos="4536"/>
        <w:tab w:val="clear" w:pos="9072"/>
        <w:tab w:val="left" w:pos="182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30E3E"/>
    <w:multiLevelType w:val="hybridMultilevel"/>
    <w:tmpl w:val="FC1C77FA"/>
    <w:lvl w:ilvl="0" w:tplc="9C8C4F56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4039B"/>
    <w:multiLevelType w:val="hybridMultilevel"/>
    <w:tmpl w:val="E348E894"/>
    <w:lvl w:ilvl="0" w:tplc="19FC3110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31959"/>
    <w:multiLevelType w:val="multilevel"/>
    <w:tmpl w:val="1E060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327923"/>
    <w:multiLevelType w:val="hybridMultilevel"/>
    <w:tmpl w:val="3FBC80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D77357"/>
    <w:multiLevelType w:val="hybridMultilevel"/>
    <w:tmpl w:val="19CAC50C"/>
    <w:lvl w:ilvl="0" w:tplc="EF5A196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934CB"/>
    <w:multiLevelType w:val="hybridMultilevel"/>
    <w:tmpl w:val="891A0B58"/>
    <w:lvl w:ilvl="0" w:tplc="53BCA7B0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D52CB1"/>
    <w:multiLevelType w:val="hybridMultilevel"/>
    <w:tmpl w:val="7944C142"/>
    <w:lvl w:ilvl="0" w:tplc="57026332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6103C"/>
    <w:multiLevelType w:val="hybridMultilevel"/>
    <w:tmpl w:val="5B8C72B2"/>
    <w:lvl w:ilvl="0" w:tplc="31E0DD9C">
      <w:start w:val="1"/>
      <w:numFmt w:val="decimal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50A57"/>
    <w:multiLevelType w:val="hybridMultilevel"/>
    <w:tmpl w:val="15DCD956"/>
    <w:lvl w:ilvl="0" w:tplc="DD6C06A4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B94294"/>
    <w:multiLevelType w:val="hybridMultilevel"/>
    <w:tmpl w:val="8D7896DC"/>
    <w:lvl w:ilvl="0" w:tplc="242E83D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F15EB"/>
    <w:multiLevelType w:val="hybridMultilevel"/>
    <w:tmpl w:val="D84A11B2"/>
    <w:lvl w:ilvl="0" w:tplc="87321F0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490F8B"/>
    <w:multiLevelType w:val="hybridMultilevel"/>
    <w:tmpl w:val="AE7C3F24"/>
    <w:lvl w:ilvl="0" w:tplc="95B0285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275275"/>
    <w:multiLevelType w:val="hybridMultilevel"/>
    <w:tmpl w:val="AFAE5A0E"/>
    <w:lvl w:ilvl="0" w:tplc="5CF6E4F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trike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357C5E"/>
    <w:multiLevelType w:val="hybridMultilevel"/>
    <w:tmpl w:val="4DD674AE"/>
    <w:lvl w:ilvl="0" w:tplc="D852840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11061B"/>
    <w:multiLevelType w:val="hybridMultilevel"/>
    <w:tmpl w:val="AB38F3B0"/>
    <w:lvl w:ilvl="0" w:tplc="545226D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BD52AC"/>
    <w:multiLevelType w:val="hybridMultilevel"/>
    <w:tmpl w:val="400EC312"/>
    <w:lvl w:ilvl="0" w:tplc="201A108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AF7410"/>
    <w:multiLevelType w:val="hybridMultilevel"/>
    <w:tmpl w:val="A4C6A8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DE7FCF"/>
    <w:multiLevelType w:val="hybridMultilevel"/>
    <w:tmpl w:val="ECDA1C18"/>
    <w:lvl w:ilvl="0" w:tplc="0415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BFA04E5"/>
    <w:multiLevelType w:val="hybridMultilevel"/>
    <w:tmpl w:val="D5D60EA2"/>
    <w:lvl w:ilvl="0" w:tplc="04150005">
      <w:start w:val="1"/>
      <w:numFmt w:val="bullet"/>
      <w:lvlText w:val=""/>
      <w:lvlJc w:val="left"/>
      <w:pPr>
        <w:ind w:left="1342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02" w:hanging="360"/>
      </w:pPr>
      <w:rPr>
        <w:rFonts w:ascii="Wingdings" w:hAnsi="Wingdings" w:hint="default"/>
      </w:rPr>
    </w:lvl>
  </w:abstractNum>
  <w:abstractNum w:abstractNumId="19" w15:restartNumberingAfterBreak="0">
    <w:nsid w:val="4D267663"/>
    <w:multiLevelType w:val="hybridMultilevel"/>
    <w:tmpl w:val="A866C87A"/>
    <w:lvl w:ilvl="0" w:tplc="ACB06240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102DCE"/>
    <w:multiLevelType w:val="hybridMultilevel"/>
    <w:tmpl w:val="4664F794"/>
    <w:lvl w:ilvl="0" w:tplc="8D965E2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A759F6"/>
    <w:multiLevelType w:val="hybridMultilevel"/>
    <w:tmpl w:val="DEC4BA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5D2989"/>
    <w:multiLevelType w:val="hybridMultilevel"/>
    <w:tmpl w:val="F56E3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966038"/>
    <w:multiLevelType w:val="hybridMultilevel"/>
    <w:tmpl w:val="76702EC2"/>
    <w:lvl w:ilvl="0" w:tplc="B052A572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2E8AB83A">
      <w:start w:val="1"/>
      <w:numFmt w:val="decimal"/>
      <w:lvlText w:val="%2)"/>
      <w:lvlJc w:val="left"/>
      <w:pPr>
        <w:ind w:left="1788" w:hanging="708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767DC1"/>
    <w:multiLevelType w:val="hybridMultilevel"/>
    <w:tmpl w:val="6128D6F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91A6388"/>
    <w:multiLevelType w:val="hybridMultilevel"/>
    <w:tmpl w:val="601EF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44499E"/>
    <w:multiLevelType w:val="hybridMultilevel"/>
    <w:tmpl w:val="06B0CB5A"/>
    <w:lvl w:ilvl="0" w:tplc="EA8EDEC8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9C2B0D"/>
    <w:multiLevelType w:val="hybridMultilevel"/>
    <w:tmpl w:val="BD96957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D3D44"/>
    <w:multiLevelType w:val="hybridMultilevel"/>
    <w:tmpl w:val="80E8B1FC"/>
    <w:lvl w:ilvl="0" w:tplc="85A8F07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600A58"/>
    <w:multiLevelType w:val="hybridMultilevel"/>
    <w:tmpl w:val="59324FA8"/>
    <w:lvl w:ilvl="0" w:tplc="974EF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20090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5143EA"/>
    <w:multiLevelType w:val="hybridMultilevel"/>
    <w:tmpl w:val="F2E25F76"/>
    <w:lvl w:ilvl="0" w:tplc="88F82E3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920268"/>
    <w:multiLevelType w:val="multilevel"/>
    <w:tmpl w:val="0FAC9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D2305ED"/>
    <w:multiLevelType w:val="multilevel"/>
    <w:tmpl w:val="306AC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ED3F9C"/>
    <w:multiLevelType w:val="hybridMultilevel"/>
    <w:tmpl w:val="38021D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02593D"/>
    <w:multiLevelType w:val="hybridMultilevel"/>
    <w:tmpl w:val="8AD44B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1"/>
  </w:num>
  <w:num w:numId="3">
    <w:abstractNumId w:val="13"/>
  </w:num>
  <w:num w:numId="4">
    <w:abstractNumId w:val="4"/>
  </w:num>
  <w:num w:numId="5">
    <w:abstractNumId w:val="14"/>
  </w:num>
  <w:num w:numId="6">
    <w:abstractNumId w:val="28"/>
  </w:num>
  <w:num w:numId="7">
    <w:abstractNumId w:val="3"/>
  </w:num>
  <w:num w:numId="8">
    <w:abstractNumId w:val="30"/>
  </w:num>
  <w:num w:numId="9">
    <w:abstractNumId w:val="5"/>
  </w:num>
  <w:num w:numId="10">
    <w:abstractNumId w:val="24"/>
  </w:num>
  <w:num w:numId="11">
    <w:abstractNumId w:val="34"/>
  </w:num>
  <w:num w:numId="12">
    <w:abstractNumId w:val="19"/>
  </w:num>
  <w:num w:numId="13">
    <w:abstractNumId w:val="0"/>
  </w:num>
  <w:num w:numId="14">
    <w:abstractNumId w:val="20"/>
  </w:num>
  <w:num w:numId="15">
    <w:abstractNumId w:val="10"/>
  </w:num>
  <w:num w:numId="16">
    <w:abstractNumId w:val="12"/>
  </w:num>
  <w:num w:numId="17">
    <w:abstractNumId w:val="22"/>
  </w:num>
  <w:num w:numId="18">
    <w:abstractNumId w:val="15"/>
  </w:num>
  <w:num w:numId="19">
    <w:abstractNumId w:val="11"/>
  </w:num>
  <w:num w:numId="20">
    <w:abstractNumId w:val="26"/>
  </w:num>
  <w:num w:numId="21">
    <w:abstractNumId w:val="8"/>
  </w:num>
  <w:num w:numId="22">
    <w:abstractNumId w:val="2"/>
  </w:num>
  <w:num w:numId="23">
    <w:abstractNumId w:val="33"/>
  </w:num>
  <w:num w:numId="24">
    <w:abstractNumId w:val="23"/>
  </w:num>
  <w:num w:numId="25">
    <w:abstractNumId w:val="25"/>
  </w:num>
  <w:num w:numId="26">
    <w:abstractNumId w:val="21"/>
  </w:num>
  <w:num w:numId="27">
    <w:abstractNumId w:val="16"/>
  </w:num>
  <w:num w:numId="28">
    <w:abstractNumId w:val="7"/>
  </w:num>
  <w:num w:numId="29">
    <w:abstractNumId w:val="29"/>
  </w:num>
  <w:num w:numId="30">
    <w:abstractNumId w:val="27"/>
  </w:num>
  <w:num w:numId="31">
    <w:abstractNumId w:val="6"/>
  </w:num>
  <w:num w:numId="32">
    <w:abstractNumId w:val="9"/>
  </w:num>
  <w:num w:numId="33">
    <w:abstractNumId w:val="17"/>
  </w:num>
  <w:num w:numId="34">
    <w:abstractNumId w:val="1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rK0sDQ0MDOwtDRQ0lEKTi0uzszPAykwqQUA1z6L9ywAAAA="/>
  </w:docVars>
  <w:rsids>
    <w:rsidRoot w:val="00C424F2"/>
    <w:rsid w:val="000109F0"/>
    <w:rsid w:val="00030656"/>
    <w:rsid w:val="000535FB"/>
    <w:rsid w:val="00060D0B"/>
    <w:rsid w:val="00073608"/>
    <w:rsid w:val="000B3654"/>
    <w:rsid w:val="000B78B6"/>
    <w:rsid w:val="000B7BB2"/>
    <w:rsid w:val="00107D85"/>
    <w:rsid w:val="00113720"/>
    <w:rsid w:val="0011701B"/>
    <w:rsid w:val="00125F44"/>
    <w:rsid w:val="00164275"/>
    <w:rsid w:val="00170046"/>
    <w:rsid w:val="001A23E4"/>
    <w:rsid w:val="001A4073"/>
    <w:rsid w:val="001B3F47"/>
    <w:rsid w:val="001B5A03"/>
    <w:rsid w:val="001C29DF"/>
    <w:rsid w:val="001C5F4A"/>
    <w:rsid w:val="00212396"/>
    <w:rsid w:val="002463E8"/>
    <w:rsid w:val="00257F8A"/>
    <w:rsid w:val="00262EFA"/>
    <w:rsid w:val="00276524"/>
    <w:rsid w:val="002A4F3F"/>
    <w:rsid w:val="0030485A"/>
    <w:rsid w:val="0031558C"/>
    <w:rsid w:val="00326298"/>
    <w:rsid w:val="003629F5"/>
    <w:rsid w:val="00395F1F"/>
    <w:rsid w:val="003A0B92"/>
    <w:rsid w:val="003B1297"/>
    <w:rsid w:val="003D4308"/>
    <w:rsid w:val="003D7FD4"/>
    <w:rsid w:val="004030BF"/>
    <w:rsid w:val="0041535F"/>
    <w:rsid w:val="00453FF2"/>
    <w:rsid w:val="004542A0"/>
    <w:rsid w:val="005442E4"/>
    <w:rsid w:val="00552E29"/>
    <w:rsid w:val="005D6021"/>
    <w:rsid w:val="00643210"/>
    <w:rsid w:val="006447CC"/>
    <w:rsid w:val="006478DB"/>
    <w:rsid w:val="00681B9D"/>
    <w:rsid w:val="006825A3"/>
    <w:rsid w:val="006844D4"/>
    <w:rsid w:val="00692B34"/>
    <w:rsid w:val="00741E9D"/>
    <w:rsid w:val="00747CFE"/>
    <w:rsid w:val="007713A7"/>
    <w:rsid w:val="00792145"/>
    <w:rsid w:val="007B5BA1"/>
    <w:rsid w:val="007E1D82"/>
    <w:rsid w:val="007E5CFC"/>
    <w:rsid w:val="007F0A2D"/>
    <w:rsid w:val="007F5F89"/>
    <w:rsid w:val="0082653D"/>
    <w:rsid w:val="0083396A"/>
    <w:rsid w:val="00845EDE"/>
    <w:rsid w:val="00875FC6"/>
    <w:rsid w:val="00887A4E"/>
    <w:rsid w:val="008E52C2"/>
    <w:rsid w:val="0090404F"/>
    <w:rsid w:val="009863BF"/>
    <w:rsid w:val="009B428D"/>
    <w:rsid w:val="009C0400"/>
    <w:rsid w:val="009E1528"/>
    <w:rsid w:val="009E3630"/>
    <w:rsid w:val="009E3879"/>
    <w:rsid w:val="009E67E1"/>
    <w:rsid w:val="00A131DE"/>
    <w:rsid w:val="00A41D7A"/>
    <w:rsid w:val="00A424C0"/>
    <w:rsid w:val="00A526BA"/>
    <w:rsid w:val="00AB5912"/>
    <w:rsid w:val="00AF14A6"/>
    <w:rsid w:val="00AF677F"/>
    <w:rsid w:val="00B04F7A"/>
    <w:rsid w:val="00B22BFE"/>
    <w:rsid w:val="00B3360A"/>
    <w:rsid w:val="00B37E31"/>
    <w:rsid w:val="00B5214A"/>
    <w:rsid w:val="00B64CCF"/>
    <w:rsid w:val="00B667E3"/>
    <w:rsid w:val="00B952E5"/>
    <w:rsid w:val="00C01F5C"/>
    <w:rsid w:val="00C11E18"/>
    <w:rsid w:val="00C27D6C"/>
    <w:rsid w:val="00C3101A"/>
    <w:rsid w:val="00C424F2"/>
    <w:rsid w:val="00C52D57"/>
    <w:rsid w:val="00C57439"/>
    <w:rsid w:val="00C758A9"/>
    <w:rsid w:val="00C8428B"/>
    <w:rsid w:val="00CB6BD4"/>
    <w:rsid w:val="00CC3F8C"/>
    <w:rsid w:val="00D220C4"/>
    <w:rsid w:val="00D64568"/>
    <w:rsid w:val="00D71FB1"/>
    <w:rsid w:val="00DD1568"/>
    <w:rsid w:val="00E51A32"/>
    <w:rsid w:val="00E645C7"/>
    <w:rsid w:val="00E74143"/>
    <w:rsid w:val="00E80293"/>
    <w:rsid w:val="00EB35FD"/>
    <w:rsid w:val="00EB57B6"/>
    <w:rsid w:val="00EC04AD"/>
    <w:rsid w:val="00EF0D30"/>
    <w:rsid w:val="00EF3007"/>
    <w:rsid w:val="00F16B6B"/>
    <w:rsid w:val="00F532BC"/>
    <w:rsid w:val="00F62305"/>
    <w:rsid w:val="00F66B4A"/>
    <w:rsid w:val="00FB5920"/>
    <w:rsid w:val="00FC4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0461E8"/>
  <w15:docId w15:val="{6D7A5EA3-1768-4A4D-8376-1ED01413A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F677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33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396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3396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645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45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45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45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456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8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030BF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Textbody">
    <w:name w:val="Text body"/>
    <w:basedOn w:val="Standard"/>
    <w:rsid w:val="004030BF"/>
    <w:pPr>
      <w:spacing w:after="120"/>
    </w:pPr>
  </w:style>
  <w:style w:type="character" w:styleId="Hipercze">
    <w:name w:val="Hyperlink"/>
    <w:basedOn w:val="Domylnaczcionkaakapitu"/>
    <w:uiPriority w:val="99"/>
    <w:unhideWhenUsed/>
    <w:rsid w:val="00747CFE"/>
    <w:rPr>
      <w:color w:val="0563C1" w:themeColor="hyperlink"/>
      <w:u w:val="single"/>
    </w:rPr>
  </w:style>
  <w:style w:type="paragraph" w:styleId="Tekstprzypisudolnego">
    <w:name w:val="footnote text"/>
    <w:aliases w:val="Podrozdział,Footnote,Podrozdzia3,-E Fuﬂnotentext,Fuﬂnotentext Ursprung,footnote text,Fußnotentext Ursprung,-E Fußnotentext,Fußnote,Footnote text,Tekst przypisu Znak Znak Znak Znak,Tekst przypisu Znak Znak Znak Znak Znak"/>
    <w:basedOn w:val="Normalny"/>
    <w:link w:val="TekstprzypisudolnegoZnak"/>
    <w:uiPriority w:val="99"/>
    <w:rsid w:val="00747C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aliases w:val="Podrozdział Znak,Footnote Znak,Podrozdzia3 Znak,-E Fuﬂnotentext Znak,Fuﬂnotentext Ursprung Znak,footnote text Znak,Fußnotentext Ursprung Znak,-E Fußnotentext Znak,Fußnote Znak,Footnote text Znak"/>
    <w:basedOn w:val="Domylnaczcionkaakapitu"/>
    <w:link w:val="Tekstprzypisudolnego"/>
    <w:uiPriority w:val="99"/>
    <w:rsid w:val="00747CF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aliases w:val="Footnote Reference Number"/>
    <w:uiPriority w:val="99"/>
    <w:rsid w:val="00747CFE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747CFE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35FB"/>
  </w:style>
  <w:style w:type="paragraph" w:styleId="Stopka">
    <w:name w:val="footer"/>
    <w:basedOn w:val="Normalny"/>
    <w:link w:val="Stopka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3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8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ED452C-CF7F-4CD2-B46C-14B35E772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0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BS</dc:creator>
  <cp:lastModifiedBy>JacekP</cp:lastModifiedBy>
  <cp:revision>2</cp:revision>
  <dcterms:created xsi:type="dcterms:W3CDTF">2021-06-15T07:51:00Z</dcterms:created>
  <dcterms:modified xsi:type="dcterms:W3CDTF">2021-06-15T07:51:00Z</dcterms:modified>
</cp:coreProperties>
</file>